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3627" w:rsidRPr="00743627" w:rsidRDefault="00743627" w:rsidP="00017F20">
      <w:pPr>
        <w:spacing w:after="0"/>
        <w:rPr>
          <w:rFonts w:asciiTheme="majorBidi" w:hAnsiTheme="majorBidi" w:cstheme="majorBidi"/>
          <w:sz w:val="28"/>
          <w:szCs w:val="28"/>
        </w:rPr>
      </w:pPr>
      <w:bookmarkStart w:id="0" w:name="_GoBack"/>
      <w:bookmarkEnd w:id="0"/>
    </w:p>
    <w:p w:rsidR="003A7E15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السيد أ.د/ المشرف على مكتب دعم الإبتكار ونقل وتسويق التكنولوجيا</w:t>
      </w:r>
    </w:p>
    <w:p w:rsidR="00655BCF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تحية طيبة وبعد،،،،</w:t>
      </w:r>
    </w:p>
    <w:p w:rsidR="00655BCF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برجاء التكرم بعمل اللازم نحو إنهاء إجراءات التعاقد مع شركة /وزراة / هيئة/..............................</w:t>
      </w:r>
    </w:p>
    <w:p w:rsidR="00655BCF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للتعاون معها فى مجال ................................. على أن تكون إلتزامات الطرفين كالآتى:</w:t>
      </w:r>
    </w:p>
    <w:p w:rsidR="00655BCF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إلتزامات المركز:...........................................................................................................</w:t>
      </w:r>
    </w:p>
    <w:p w:rsidR="00655BCF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إلتزامات الطرف الثانى: .................................................................................................</w:t>
      </w:r>
    </w:p>
    <w:p w:rsidR="00655BCF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القيمة المبدئيه للتعاقد: .....................................................................................................</w:t>
      </w:r>
    </w:p>
    <w:p w:rsidR="00655BCF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ويتم تسديدها لحساب وحده ذات طابع خاص........................................................................</w:t>
      </w:r>
    </w:p>
    <w:p w:rsidR="00655BCF" w:rsidRDefault="00655BCF" w:rsidP="002A0458">
      <w:pPr>
        <w:jc w:val="right"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الباحث الرئيسى .................................. </w:t>
      </w:r>
      <w:r w:rsidR="002A0458">
        <w:rPr>
          <w:rFonts w:asciiTheme="majorBidi" w:hAnsiTheme="majorBidi" w:cstheme="majorBidi" w:hint="cs"/>
          <w:sz w:val="28"/>
          <w:szCs w:val="28"/>
          <w:rtl/>
        </w:rPr>
        <w:t>....................................................................</w:t>
      </w:r>
    </w:p>
    <w:p w:rsidR="002A0458" w:rsidRPr="0046064B" w:rsidRDefault="002A0458" w:rsidP="002A045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شعب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ة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القسم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:rsidR="002A0458" w:rsidRPr="0046064B" w:rsidRDefault="002A0458" w:rsidP="002A0458">
      <w:pPr>
        <w:bidi/>
        <w:spacing w:after="0" w:line="360" w:lineRule="auto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</w:pP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البريد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إ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لكترونى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</w:t>
      </w:r>
    </w:p>
    <w:p w:rsidR="002A0458" w:rsidRDefault="002A0458" w:rsidP="002A0458">
      <w:pPr>
        <w:jc w:val="right"/>
        <w:rPr>
          <w:rFonts w:asciiTheme="majorBidi" w:hAnsiTheme="majorBidi" w:cstheme="majorBidi"/>
          <w:sz w:val="28"/>
          <w:szCs w:val="28"/>
          <w:rtl/>
        </w:rPr>
      </w:pP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ال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>رقـم ا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>داخلى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: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                       </w:t>
      </w:r>
      <w:r w:rsidRPr="0046064B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</w:rPr>
        <w:t xml:space="preserve"> المحمول</w:t>
      </w:r>
      <w:r w:rsidRPr="0046064B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</w:rPr>
        <w:t xml:space="preserve">: </w:t>
      </w:r>
      <w:r w:rsidRPr="0046064B"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....................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</w:rPr>
        <w:t>..........</w:t>
      </w:r>
    </w:p>
    <w:p w:rsidR="00655BCF" w:rsidRDefault="00655BCF" w:rsidP="002A0458">
      <w:pPr>
        <w:bidi/>
        <w:rPr>
          <w:rFonts w:asciiTheme="majorBidi" w:hAnsiTheme="majorBidi" w:cstheme="majorBidi"/>
          <w:sz w:val="28"/>
          <w:szCs w:val="28"/>
          <w:rtl/>
        </w:rPr>
      </w:pPr>
      <w:r>
        <w:rPr>
          <w:rFonts w:asciiTheme="majorBidi" w:hAnsiTheme="majorBidi" w:cstheme="majorBidi" w:hint="cs"/>
          <w:sz w:val="28"/>
          <w:szCs w:val="28"/>
          <w:rtl/>
        </w:rPr>
        <w:t>ومرفق مستندات التأسيس الخاصة بالطرف الآخر.</w:t>
      </w:r>
    </w:p>
    <w:p w:rsidR="00655BCF" w:rsidRDefault="00655BCF" w:rsidP="002A0458">
      <w:pPr>
        <w:bidi/>
        <w:spacing w:after="0" w:line="360" w:lineRule="auto"/>
        <w:ind w:left="5907"/>
        <w:rPr>
          <w:rFonts w:asciiTheme="majorBidi" w:hAnsiTheme="majorBidi" w:cstheme="majorBidi"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مقدم الطلب</w:t>
      </w:r>
      <w:r w:rsidRPr="00C060A9"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:</w:t>
      </w:r>
      <w:r w:rsidRPr="00C060A9"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  <w:t xml:space="preserve"> </w:t>
      </w:r>
      <w:r w:rsidRPr="00C060A9"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......................</w:t>
      </w:r>
      <w:r>
        <w:rPr>
          <w:rFonts w:asciiTheme="majorBidi" w:hAnsiTheme="majorBidi" w:cstheme="majorBidi" w:hint="cs"/>
          <w:color w:val="000000" w:themeColor="text1"/>
          <w:sz w:val="26"/>
          <w:szCs w:val="26"/>
          <w:rtl/>
          <w:lang w:bidi="ar-EG"/>
        </w:rPr>
        <w:t>.</w:t>
      </w:r>
    </w:p>
    <w:p w:rsidR="002A0458" w:rsidRDefault="002A0458" w:rsidP="002A0458">
      <w:pPr>
        <w:bidi/>
        <w:spacing w:after="0" w:line="360" w:lineRule="auto"/>
        <w:ind w:left="5907"/>
        <w:rPr>
          <w:rFonts w:asciiTheme="majorBidi" w:hAnsiTheme="majorBidi" w:cstheme="majorBidi"/>
          <w:b/>
          <w:bCs/>
          <w:color w:val="000000" w:themeColor="text1"/>
          <w:sz w:val="26"/>
          <w:szCs w:val="26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6"/>
          <w:szCs w:val="26"/>
          <w:rtl/>
          <w:lang w:bidi="ar-EG"/>
        </w:rPr>
        <w:t>التوقيع: .............................</w:t>
      </w:r>
    </w:p>
    <w:p w:rsidR="00655BCF" w:rsidRDefault="00655BCF" w:rsidP="00655BCF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6"/>
          <w:szCs w:val="26"/>
          <w:rtl/>
        </w:rPr>
      </w:pPr>
    </w:p>
    <w:p w:rsidR="00655BCF" w:rsidRPr="00743627" w:rsidRDefault="00655BCF" w:rsidP="00655BCF">
      <w:pPr>
        <w:jc w:val="right"/>
        <w:rPr>
          <w:rFonts w:asciiTheme="majorBidi" w:hAnsiTheme="majorBidi" w:cstheme="majorBidi"/>
          <w:sz w:val="28"/>
          <w:szCs w:val="28"/>
          <w:rtl/>
        </w:rPr>
      </w:pPr>
    </w:p>
    <w:sectPr w:rsidR="00655BCF" w:rsidRPr="00743627" w:rsidSect="00595D3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236A" w:rsidRDefault="007E236A" w:rsidP="004D3327">
      <w:pPr>
        <w:spacing w:after="0" w:line="240" w:lineRule="auto"/>
      </w:pPr>
      <w:r>
        <w:separator/>
      </w:r>
    </w:p>
  </w:endnote>
  <w:endnote w:type="continuationSeparator" w:id="0">
    <w:p w:rsidR="007E236A" w:rsidRDefault="007E236A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:rsidR="003A0B1D" w:rsidRDefault="003A0B1D">
    <w:pPr>
      <w:pStyle w:val="Footer"/>
      <w:rPr>
        <w:rFonts w:asciiTheme="majorBidi" w:hAnsiTheme="majorBidi" w:cstheme="majorBidi"/>
        <w:sz w:val="20"/>
        <w:szCs w:val="20"/>
      </w:rPr>
    </w:pPr>
  </w:p>
  <w:p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  <w:t>Tel/Fax: +20233387758</w:t>
    </w:r>
  </w:p>
  <w:p w:rsidR="003A0B1D" w:rsidRPr="003A0B1D" w:rsidRDefault="00EC583A" w:rsidP="00FA185F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   </w:t>
    </w:r>
    <w:r w:rsidR="003A0B1D">
      <w:rPr>
        <w:rFonts w:asciiTheme="majorBidi" w:hAnsiTheme="majorBidi" w:cstheme="majorBidi"/>
        <w:sz w:val="20"/>
        <w:szCs w:val="20"/>
      </w:rPr>
      <w:t xml:space="preserve"> 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Tel: ext.: </w:t>
    </w:r>
    <w:r w:rsidR="00FA185F">
      <w:rPr>
        <w:rFonts w:asciiTheme="majorBidi" w:hAnsiTheme="majorBidi" w:cstheme="majorBidi"/>
        <w:sz w:val="20"/>
        <w:szCs w:val="20"/>
      </w:rPr>
      <w:t>3751</w:t>
    </w:r>
  </w:p>
  <w:p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:rsidR="00552B1F" w:rsidRDefault="00552B1F" w:rsidP="00552B1F">
    <w:pPr>
      <w:pStyle w:val="Footer"/>
      <w:bidi/>
      <w:jc w:val="both"/>
      <w:rPr>
        <w:rFonts w:ascii="Times New Roman" w:hAnsi="Times New Roman"/>
        <w:b/>
        <w:bCs/>
        <w:sz w:val="24"/>
        <w:szCs w:val="24"/>
        <w:lang w:bidi="ar-EG"/>
      </w:rPr>
    </w:pPr>
    <w:r>
      <w:rPr>
        <w:rFonts w:ascii="Times New Roman" w:hAnsi="Times New Roman"/>
        <w:b/>
        <w:bCs/>
        <w:sz w:val="24"/>
        <w:szCs w:val="24"/>
        <w:rtl/>
        <w:lang w:bidi="ar-EG"/>
      </w:rPr>
      <w:t>إصدار/ تعديل : 03/00                      تاريخ الإصدار: 01/01/2023               تاريخ التعديل : ----/--/----</w:t>
    </w:r>
  </w:p>
  <w:p w:rsidR="00646763" w:rsidRPr="00895B76" w:rsidRDefault="00646763" w:rsidP="003F4BEF">
    <w:pPr>
      <w:bidi/>
      <w:spacing w:after="120" w:line="240" w:lineRule="auto"/>
      <w:jc w:val="right"/>
      <w:rPr>
        <w:rFonts w:asciiTheme="majorBidi" w:hAnsiTheme="majorBidi" w:cstheme="majorBidi"/>
        <w:spacing w:val="-2"/>
        <w:rtl/>
        <w:lang w:bidi="ar-EG"/>
      </w:rPr>
    </w:pPr>
    <w:r w:rsidRPr="00895B76">
      <w:rPr>
        <w:rFonts w:asciiTheme="majorBidi" w:hAnsiTheme="majorBidi" w:cstheme="majorBidi"/>
        <w:rtl/>
        <w:lang w:bidi="ar-EG"/>
      </w:rPr>
      <w:t>1/</w:t>
    </w:r>
    <w:r w:rsidR="00A40DC2" w:rsidRPr="00895B76">
      <w:rPr>
        <w:rFonts w:asciiTheme="majorBidi" w:hAnsiTheme="majorBidi" w:cstheme="majorBidi"/>
        <w:rtl/>
        <w:lang w:bidi="ar-EG"/>
      </w:rPr>
      <w:t xml:space="preserve"> </w:t>
    </w:r>
    <w:r w:rsidRPr="00895B76">
      <w:rPr>
        <w:rFonts w:asciiTheme="majorBidi" w:hAnsiTheme="majorBidi" w:cstheme="majorBidi"/>
        <w:rtl/>
        <w:lang w:bidi="ar-EG"/>
      </w:rPr>
      <w:t>1</w:t>
    </w:r>
    <w:r w:rsidR="00A40DC2" w:rsidRPr="00895B76">
      <w:rPr>
        <w:rFonts w:asciiTheme="majorBidi" w:hAnsiTheme="majorBidi" w:cstheme="majorBidi"/>
        <w:rtl/>
        <w:lang w:bidi="ar-EG"/>
      </w:rPr>
      <w:t xml:space="preserve">                                               </w:t>
    </w:r>
    <w:r w:rsidR="00895B76">
      <w:rPr>
        <w:rFonts w:asciiTheme="majorBidi" w:hAnsiTheme="majorBidi" w:cstheme="majorBidi"/>
        <w:lang w:bidi="ar-EG"/>
      </w:rPr>
      <w:t xml:space="preserve">                                 </w:t>
    </w:r>
    <w:r w:rsidR="00A40DC2" w:rsidRPr="00895B76">
      <w:rPr>
        <w:rFonts w:asciiTheme="majorBidi" w:hAnsiTheme="majorBidi" w:cstheme="majorBidi"/>
        <w:rtl/>
        <w:lang w:bidi="ar-EG"/>
      </w:rPr>
      <w:t xml:space="preserve">              </w:t>
    </w:r>
    <w:r w:rsidR="00A40DC2" w:rsidRPr="00895B76">
      <w:rPr>
        <w:rFonts w:asciiTheme="majorBidi" w:hAnsiTheme="majorBidi" w:cstheme="majorBidi"/>
        <w:spacing w:val="-2"/>
        <w:rtl/>
        <w:lang w:bidi="ar-EG"/>
      </w:rPr>
      <w:t xml:space="preserve"> (</w:t>
    </w:r>
    <w:r w:rsidR="00A40DC2" w:rsidRPr="00895B76">
      <w:rPr>
        <w:rFonts w:asciiTheme="majorBidi" w:hAnsiTheme="majorBidi" w:cstheme="majorBidi"/>
      </w:rPr>
      <w:t>NRC/VPRA/G</w:t>
    </w:r>
    <w:r w:rsidR="00B1439A" w:rsidRPr="00895B76">
      <w:rPr>
        <w:rFonts w:asciiTheme="majorBidi" w:hAnsiTheme="majorBidi" w:cstheme="majorBidi"/>
      </w:rPr>
      <w:t>DR</w:t>
    </w:r>
    <w:r w:rsidR="00A40DC2" w:rsidRPr="00895B76">
      <w:rPr>
        <w:rFonts w:asciiTheme="majorBidi" w:hAnsiTheme="majorBidi" w:cstheme="majorBidi"/>
      </w:rPr>
      <w:t>PADU/TICO/F 0</w:t>
    </w:r>
    <w:r w:rsidR="003F4BEF">
      <w:rPr>
        <w:rFonts w:asciiTheme="majorBidi" w:hAnsiTheme="majorBidi" w:cstheme="majorBidi"/>
      </w:rPr>
      <w:t>7</w:t>
    </w:r>
    <w:r w:rsidR="00A40DC2" w:rsidRPr="00895B76">
      <w:rPr>
        <w:rFonts w:asciiTheme="majorBidi" w:hAnsiTheme="majorBidi" w:cstheme="majorBidi"/>
        <w:spacing w:val="-2"/>
        <w:rtl/>
        <w:lang w:bidi="ar-EG"/>
      </w:rPr>
      <w:t xml:space="preserve"> 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236A" w:rsidRDefault="007E236A" w:rsidP="004D3327">
      <w:pPr>
        <w:spacing w:after="0" w:line="240" w:lineRule="auto"/>
      </w:pPr>
      <w:r>
        <w:separator/>
      </w:r>
    </w:p>
  </w:footnote>
  <w:footnote w:type="continuationSeparator" w:id="0">
    <w:p w:rsidR="007E236A" w:rsidRDefault="007E236A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3243" w:rsidRDefault="00963D1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5257800</wp:posOffset>
          </wp:positionH>
          <wp:positionV relativeFrom="paragraph">
            <wp:posOffset>-278130</wp:posOffset>
          </wp:positionV>
          <wp:extent cx="695325" cy="5905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619375</wp:posOffset>
          </wp:positionH>
          <wp:positionV relativeFrom="paragraph">
            <wp:posOffset>-278130</wp:posOffset>
          </wp:positionV>
          <wp:extent cx="561975" cy="590550"/>
          <wp:effectExtent l="19050" t="0" r="9525" b="0"/>
          <wp:wrapSquare wrapText="bothSides"/>
          <wp:docPr id="1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42900</wp:posOffset>
          </wp:positionH>
          <wp:positionV relativeFrom="paragraph">
            <wp:posOffset>-278130</wp:posOffset>
          </wp:positionV>
          <wp:extent cx="779780" cy="581025"/>
          <wp:effectExtent l="19050" t="0" r="127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780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401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54"/>
      <w:gridCol w:w="5547"/>
    </w:tblGrid>
    <w:tr w:rsidR="00E657BA" w:rsidRPr="00716DB6" w:rsidTr="007E2AB6">
      <w:trPr>
        <w:trHeight w:val="2129"/>
        <w:jc w:val="center"/>
      </w:trPr>
      <w:tc>
        <w:tcPr>
          <w:tcW w:w="4854" w:type="dxa"/>
        </w:tcPr>
        <w:p w:rsidR="00E657BA" w:rsidRPr="001601C0" w:rsidRDefault="00E3569B" w:rsidP="00E657BA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F036F6" w:rsidRDefault="00E657BA" w:rsidP="00BA3FA1">
          <w:pPr>
            <w:tabs>
              <w:tab w:val="left" w:pos="2696"/>
            </w:tabs>
            <w:bidi/>
            <w:spacing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كتب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 w:rsidR="00BA3FA1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تسويق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</w:p>
        <w:p w:rsidR="00E657BA" w:rsidRPr="00F036F6" w:rsidRDefault="00F036F6" w:rsidP="00F036F6">
          <w:pPr>
            <w:tabs>
              <w:tab w:val="left" w:pos="2696"/>
            </w:tabs>
            <w:bidi/>
            <w:spacing w:line="240" w:lineRule="auto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كتب:</w:t>
          </w:r>
          <w:r w:rsidR="00686632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 وتسويق التكنولوجيا (</w:t>
          </w:r>
          <w:r w:rsidR="007E2AB6"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(</w:t>
          </w:r>
          <w:r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TTO</w:t>
          </w:r>
        </w:p>
        <w:p w:rsidR="003A7E15" w:rsidRPr="00C03C31" w:rsidRDefault="00E657BA" w:rsidP="00FA185F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Pr="00C03C31"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 w:rsidR="00FA185F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3751</w:t>
          </w:r>
        </w:p>
      </w:tc>
      <w:tc>
        <w:tcPr>
          <w:tcW w:w="5547" w:type="dxa"/>
          <w:vAlign w:val="center"/>
        </w:tcPr>
        <w:p w:rsidR="00E657BA" w:rsidRDefault="00E657BA" w:rsidP="003F4BEF">
          <w:pPr>
            <w:bidi/>
            <w:spacing w:after="12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0</w:t>
          </w:r>
          <w:r w:rsidR="003F4BEF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7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E657BA" w:rsidRDefault="00E657BA" w:rsidP="003F4BEF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B1439A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>/F 0</w:t>
          </w:r>
          <w:r w:rsidR="003F4BEF">
            <w:rPr>
              <w:rFonts w:ascii="Times New Roman" w:hAnsi="Times New Roman" w:cs="Times New Roman"/>
              <w:b/>
              <w:bCs/>
              <w:sz w:val="28"/>
              <w:szCs w:val="28"/>
            </w:rPr>
            <w:t>7</w:t>
          </w:r>
          <w:r w:rsidRPr="00D75F48">
            <w:rPr>
              <w:rFonts w:ascii="Simplified Arabic" w:hAnsi="Simplified Arabic" w:cs="Simplified Arabic"/>
              <w:b/>
              <w:bCs/>
              <w:spacing w:val="-2"/>
              <w:sz w:val="28"/>
              <w:szCs w:val="28"/>
              <w:rtl/>
              <w:lang w:bidi="ar-EG"/>
            </w:rPr>
            <w:t xml:space="preserve"> 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:rsidR="00E657BA" w:rsidRPr="00C03C31" w:rsidRDefault="00E657BA" w:rsidP="00655BCF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</w:rPr>
            <w:t>طلب</w:t>
          </w:r>
          <w:r>
            <w:rPr>
              <w:rFonts w:ascii="Arial" w:hAnsi="Arial" w:hint="cs"/>
              <w:sz w:val="28"/>
              <w:szCs w:val="28"/>
            </w:rPr>
            <w:t xml:space="preserve"> </w:t>
          </w:r>
          <w:r w:rsidR="00655BCF">
            <w:rPr>
              <w:rFonts w:ascii="Arial" w:hAnsi="Arial" w:hint="cs"/>
              <w:sz w:val="28"/>
              <w:szCs w:val="28"/>
              <w:rtl/>
            </w:rPr>
            <w:t>إجراء عقد/ بروتوكول</w:t>
          </w:r>
        </w:p>
      </w:tc>
    </w:tr>
  </w:tbl>
  <w:p w:rsidR="00E657BA" w:rsidRPr="00EC583A" w:rsidRDefault="00E657BA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2MDE3tbA0NbOwMLJQ0lEKTi0uzszPAykwqgUAydIvOywAAAA="/>
  </w:docVars>
  <w:rsids>
    <w:rsidRoot w:val="008E00D0"/>
    <w:rsid w:val="00017F20"/>
    <w:rsid w:val="00040B60"/>
    <w:rsid w:val="000647A1"/>
    <w:rsid w:val="00156D98"/>
    <w:rsid w:val="001D70AE"/>
    <w:rsid w:val="00226D1A"/>
    <w:rsid w:val="00282BD7"/>
    <w:rsid w:val="002A0458"/>
    <w:rsid w:val="0034796B"/>
    <w:rsid w:val="00386549"/>
    <w:rsid w:val="003A0B1D"/>
    <w:rsid w:val="003A7E15"/>
    <w:rsid w:val="003F4BEF"/>
    <w:rsid w:val="004029A7"/>
    <w:rsid w:val="00435069"/>
    <w:rsid w:val="004B0A6A"/>
    <w:rsid w:val="004D3327"/>
    <w:rsid w:val="00514A47"/>
    <w:rsid w:val="00552B1F"/>
    <w:rsid w:val="005630EE"/>
    <w:rsid w:val="00595D31"/>
    <w:rsid w:val="005E7934"/>
    <w:rsid w:val="00646763"/>
    <w:rsid w:val="00655BCF"/>
    <w:rsid w:val="006665DC"/>
    <w:rsid w:val="00686632"/>
    <w:rsid w:val="006A0C85"/>
    <w:rsid w:val="006B3984"/>
    <w:rsid w:val="006C72F9"/>
    <w:rsid w:val="00705480"/>
    <w:rsid w:val="007322BE"/>
    <w:rsid w:val="00743627"/>
    <w:rsid w:val="00793243"/>
    <w:rsid w:val="00794901"/>
    <w:rsid w:val="007A5796"/>
    <w:rsid w:val="007B363A"/>
    <w:rsid w:val="007D327D"/>
    <w:rsid w:val="007E236A"/>
    <w:rsid w:val="007E2AB6"/>
    <w:rsid w:val="00854278"/>
    <w:rsid w:val="00895B76"/>
    <w:rsid w:val="008A233A"/>
    <w:rsid w:val="008E00D0"/>
    <w:rsid w:val="00913807"/>
    <w:rsid w:val="00963D14"/>
    <w:rsid w:val="009E37C5"/>
    <w:rsid w:val="00A40DC2"/>
    <w:rsid w:val="00A737A7"/>
    <w:rsid w:val="00A86FC0"/>
    <w:rsid w:val="00A911F6"/>
    <w:rsid w:val="00AF6065"/>
    <w:rsid w:val="00B1439A"/>
    <w:rsid w:val="00BA3FA1"/>
    <w:rsid w:val="00C05B2F"/>
    <w:rsid w:val="00C365DD"/>
    <w:rsid w:val="00CC60D9"/>
    <w:rsid w:val="00D2468E"/>
    <w:rsid w:val="00D57364"/>
    <w:rsid w:val="00D75F48"/>
    <w:rsid w:val="00DB6768"/>
    <w:rsid w:val="00E00BD6"/>
    <w:rsid w:val="00E3569B"/>
    <w:rsid w:val="00E657BA"/>
    <w:rsid w:val="00E67F37"/>
    <w:rsid w:val="00EC583A"/>
    <w:rsid w:val="00F036F6"/>
    <w:rsid w:val="00F967AE"/>
    <w:rsid w:val="00FA1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5BC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6423AFCD-72E2-4485-9139-1F182107C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Farouk Kamel Mostafa El-Baz</cp:lastModifiedBy>
  <cp:revision>40</cp:revision>
  <cp:lastPrinted>2018-05-15T11:37:00Z</cp:lastPrinted>
  <dcterms:created xsi:type="dcterms:W3CDTF">2016-08-09T18:31:00Z</dcterms:created>
  <dcterms:modified xsi:type="dcterms:W3CDTF">2023-01-30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0607f8148a3108b78fe2ef7e10d0cada1f4962d52a57d6cb5b768d4ffb62fb</vt:lpwstr>
  </property>
</Properties>
</file>